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37BA2D" w14:textId="77777777" w:rsidR="0080043A" w:rsidRPr="00604DCC" w:rsidRDefault="0080043A" w:rsidP="0080043A">
      <w:pPr>
        <w:jc w:val="center"/>
        <w:rPr>
          <w:rFonts w:ascii="Tahoma" w:hAnsi="Tahoma" w:cs="Tahoma"/>
          <w:b/>
          <w:sz w:val="28"/>
        </w:rPr>
      </w:pPr>
      <w:r w:rsidRPr="00604DCC">
        <w:rPr>
          <w:rFonts w:ascii="Tahoma" w:hAnsi="Tahoma" w:cs="Tahoma"/>
          <w:b/>
          <w:sz w:val="28"/>
        </w:rPr>
        <w:t>TERMS OF SERVICE AGREEMENT</w:t>
      </w:r>
    </w:p>
    <w:p w14:paraId="1EEE0D57" w14:textId="77777777" w:rsidR="0080043A" w:rsidRPr="00604DCC" w:rsidRDefault="0080043A" w:rsidP="0080043A">
      <w:pPr>
        <w:jc w:val="both"/>
        <w:rPr>
          <w:rFonts w:ascii="Tahoma" w:hAnsi="Tahoma" w:cs="Tahoma"/>
        </w:rPr>
      </w:pPr>
    </w:p>
    <w:p w14:paraId="2D8296E7" w14:textId="77777777" w:rsidR="0080043A" w:rsidRPr="00604DCC" w:rsidRDefault="0080043A" w:rsidP="0080043A">
      <w:pPr>
        <w:jc w:val="both"/>
        <w:rPr>
          <w:rFonts w:ascii="Tahoma" w:hAnsi="Tahoma" w:cs="Tahoma"/>
        </w:rPr>
      </w:pPr>
    </w:p>
    <w:p w14:paraId="0A2261CB" w14:textId="48D57ADA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This Terms of Service Agreement (the "Agreement") governs your use of this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website, [Website Address] (the "Website"), [Business Name] ("Business Name")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offer of products for purchase on this Website, or your purchase of products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available on this Website. This Agreement includes, and incorporates by this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reference, the policies and guidelines referenced below. [Business Name] reserves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the right to change or revise the terms and conditions of this Agreement at any time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by posting any changes or a revised Agreement on this Website. [Business Name]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will alert you that changes or revisions have been made by indicating on the top of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this Agreement the date it was last revised. The chan</w:t>
      </w:r>
      <w:bookmarkStart w:id="0" w:name="_GoBack"/>
      <w:bookmarkEnd w:id="0"/>
      <w:r w:rsidRPr="00604DCC">
        <w:rPr>
          <w:rFonts w:ascii="Tahoma" w:hAnsi="Tahoma" w:cs="Tahoma"/>
        </w:rPr>
        <w:t>ged or revised Agreement will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be effective immediately after it is posted on this Website. Your use</w:t>
      </w:r>
      <w:r w:rsidR="00914C63" w:rsidRPr="00604DCC">
        <w:rPr>
          <w:rFonts w:ascii="Tahoma" w:hAnsi="Tahoma" w:cs="Tahoma"/>
        </w:rPr>
        <w:t xml:space="preserve"> o</w:t>
      </w:r>
      <w:r w:rsidRPr="00604DCC">
        <w:rPr>
          <w:rFonts w:ascii="Tahoma" w:hAnsi="Tahoma" w:cs="Tahoma"/>
        </w:rPr>
        <w:t>f the Website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following the posting any such changes or of a revised Agreement will constitute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your acceptance of any such changes or revisions. [Business Name] encourages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you to review this Agreement whenever you visit the Website to make sure that you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understand the terms and conditions governing use of the Website. This Agreement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does not alter in any way the terms or conditions of any other written agreement you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may have with [Business Name] for other products or services. If you do not agree to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this Agreement (including any referenced policies or guidelines), please immediately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terminate your use of the Website. If you would like to print this Agreement, please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click the print button on your browser toolbar.</w:t>
      </w:r>
    </w:p>
    <w:p w14:paraId="640E6F54" w14:textId="77777777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I. PRODUCTS</w:t>
      </w:r>
    </w:p>
    <w:p w14:paraId="383A2F9E" w14:textId="77777777" w:rsidR="00914C63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Terms of Offer. This Website offers for sale certain products (the "Products"). By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placing an order for Products through this Website, you agree to the terms set forth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in this Agreement.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 xml:space="preserve">Customer Solicitation: Unless you notify our third party call </w:t>
      </w:r>
      <w:proofErr w:type="spellStart"/>
      <w:r w:rsidRPr="00604DCC">
        <w:rPr>
          <w:rFonts w:ascii="Tahoma" w:hAnsi="Tahoma" w:cs="Tahoma"/>
        </w:rPr>
        <w:t>center</w:t>
      </w:r>
      <w:proofErr w:type="spellEnd"/>
      <w:r w:rsidRPr="00604DCC">
        <w:rPr>
          <w:rFonts w:ascii="Tahoma" w:hAnsi="Tahoma" w:cs="Tahoma"/>
        </w:rPr>
        <w:t xml:space="preserve"> reps or direct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[Business Name] sales reps, while they are calling you, of your desire to opt out from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further direct company communications and solicitations, you are agreeing to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continue to receive further emails and call solicitations [Business Name] and its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designated in house or third party call team(s).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Opt Out Procedure: We provide 3 easy ways to opt out of from future solicitations.</w:t>
      </w:r>
      <w:r w:rsidR="00914C63" w:rsidRPr="00604DCC">
        <w:rPr>
          <w:rFonts w:ascii="Tahoma" w:hAnsi="Tahoma" w:cs="Tahoma"/>
        </w:rPr>
        <w:t xml:space="preserve"> </w:t>
      </w:r>
    </w:p>
    <w:p w14:paraId="25DB6799" w14:textId="62036B59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1. You may use the opt out link found in any email solicitation that you may receive.</w:t>
      </w:r>
    </w:p>
    <w:p w14:paraId="4F38217B" w14:textId="0B8B0D15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2. You may also choose to opt out, via sending your email address to: [opt-out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email].</w:t>
      </w:r>
    </w:p>
    <w:p w14:paraId="376951D0" w14:textId="77777777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3. You may send a written remove request to [Company Address].</w:t>
      </w:r>
    </w:p>
    <w:p w14:paraId="217696B8" w14:textId="41B5BDB6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Proprietary Rights. [Business Name] has proprietary rights and trade secrets in the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Products. You may not copy, reproduce, resell or redistribute any Product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manufactured and/or distributed by [Business Name]. [Business Name] also has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rights to all trademarks and trade dress and specific layouts of this webpage,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including calls to action, text placement, images and other information.</w:t>
      </w:r>
    </w:p>
    <w:p w14:paraId="3117C288" w14:textId="32AAC6EC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Sales Tax. If you purchase any Products, you will be responsible for paying any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applicable sales tax.</w:t>
      </w:r>
    </w:p>
    <w:p w14:paraId="778E9852" w14:textId="77777777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II. WEBSITE</w:t>
      </w:r>
    </w:p>
    <w:p w14:paraId="7162CB51" w14:textId="4EB15529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Content; Intellectual Property; Third Party Links. In addition to making Products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 xml:space="preserve">available, this Website also offers information and marketing materials. This </w:t>
      </w:r>
      <w:proofErr w:type="gramStart"/>
      <w:r w:rsidRPr="00604DCC">
        <w:rPr>
          <w:rFonts w:ascii="Tahoma" w:hAnsi="Tahoma" w:cs="Tahoma"/>
        </w:rPr>
        <w:t>Website</w:t>
      </w:r>
      <w:r w:rsidR="00914C63" w:rsidRPr="00604DCC">
        <w:rPr>
          <w:rFonts w:ascii="Tahoma" w:hAnsi="Tahoma" w:cs="Tahoma"/>
        </w:rPr>
        <w:t xml:space="preserve">  </w:t>
      </w:r>
      <w:r w:rsidRPr="00604DCC">
        <w:rPr>
          <w:rFonts w:ascii="Tahoma" w:hAnsi="Tahoma" w:cs="Tahoma"/>
        </w:rPr>
        <w:t>also</w:t>
      </w:r>
      <w:proofErr w:type="gramEnd"/>
      <w:r w:rsidRPr="00604DCC">
        <w:rPr>
          <w:rFonts w:ascii="Tahoma" w:hAnsi="Tahoma" w:cs="Tahoma"/>
        </w:rPr>
        <w:t xml:space="preserve"> offers information, </w:t>
      </w:r>
      <w:r w:rsidRPr="00604DCC">
        <w:rPr>
          <w:rFonts w:ascii="Tahoma" w:hAnsi="Tahoma" w:cs="Tahoma"/>
        </w:rPr>
        <w:lastRenderedPageBreak/>
        <w:t>both directly and through indirect links to third-party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websites,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about nutritional and dietary supplements. [Business Name] does not always create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the information offered on this Website; instead the information is often gathered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from other sources. To the extent that [Business Name] does create the content on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this Website, such content is protected by intellectual property laws of the India,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foreign nations, and international bodies. Unauthorized use of the material may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violate copyright, trademark, and/or other laws. You acknowledge that your use of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 xml:space="preserve">the content on this Website is for personal, </w:t>
      </w:r>
      <w:proofErr w:type="spellStart"/>
      <w:r w:rsidRPr="00604DCC">
        <w:rPr>
          <w:rFonts w:ascii="Tahoma" w:hAnsi="Tahoma" w:cs="Tahoma"/>
        </w:rPr>
        <w:t>noncommercial</w:t>
      </w:r>
      <w:proofErr w:type="spellEnd"/>
      <w:r w:rsidRPr="00604DCC">
        <w:rPr>
          <w:rFonts w:ascii="Tahoma" w:hAnsi="Tahoma" w:cs="Tahoma"/>
        </w:rPr>
        <w:t xml:space="preserve"> use. Any links to </w:t>
      </w:r>
      <w:proofErr w:type="spellStart"/>
      <w:r w:rsidRPr="00604DCC">
        <w:rPr>
          <w:rFonts w:ascii="Tahoma" w:hAnsi="Tahoma" w:cs="Tahoma"/>
        </w:rPr>
        <w:t>thirdparty</w:t>
      </w:r>
      <w:proofErr w:type="spellEnd"/>
      <w:r w:rsidRPr="00604DCC">
        <w:rPr>
          <w:rFonts w:ascii="Tahoma" w:hAnsi="Tahoma" w:cs="Tahoma"/>
        </w:rPr>
        <w:t xml:space="preserve"> websites are provided solely as a convenience to you. [Business Name] does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not endorse the contents on any such third-party websites. [Business Name] is not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responsible for the content of or any damage that may result from your access to or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reliance on these third-party websites. If you link to third-party websites, you do so at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your own risk.</w:t>
      </w:r>
    </w:p>
    <w:p w14:paraId="511971D8" w14:textId="297DFD9D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Use of Website; [Business Name] is not responsible for any damages resulting from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use of this website by anyone. You will not use the Website for illegal purposes. You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will (1) abide by all applicable local, state, national, and international laws and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regulations in your use of the Website (including laws regarding intellectual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property), (2) not interfere with or disrupt the use and enjoyment of the Website by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other users, (3) not resell material on the Website, (4) not engage, directly or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indirectly, in transmission of "spam", chain letters, junk mail or any other type of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unsolicited communication, and (5) not defame, harass, abuse, or disrupt other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users of the Website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 xml:space="preserve">License. By using this Website, you are granted a limited, non-exclusive, </w:t>
      </w:r>
      <w:proofErr w:type="spellStart"/>
      <w:r w:rsidRPr="00604DCC">
        <w:rPr>
          <w:rFonts w:ascii="Tahoma" w:hAnsi="Tahoma" w:cs="Tahoma"/>
        </w:rPr>
        <w:t>non</w:t>
      </w:r>
      <w:r w:rsidR="00914C63" w:rsidRPr="00604DCC">
        <w:rPr>
          <w:rFonts w:ascii="Tahoma" w:hAnsi="Tahoma" w:cs="Tahoma"/>
        </w:rPr>
        <w:t xml:space="preserve"> t</w:t>
      </w:r>
      <w:r w:rsidRPr="00604DCC">
        <w:rPr>
          <w:rFonts w:ascii="Tahoma" w:hAnsi="Tahoma" w:cs="Tahoma"/>
        </w:rPr>
        <w:t>ransferable</w:t>
      </w:r>
      <w:proofErr w:type="spellEnd"/>
      <w:r w:rsidRPr="00604DCC">
        <w:rPr>
          <w:rFonts w:ascii="Tahoma" w:hAnsi="Tahoma" w:cs="Tahoma"/>
        </w:rPr>
        <w:t xml:space="preserve"> right to use the content and materials on the Website in connection with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 xml:space="preserve">your normal, </w:t>
      </w:r>
      <w:proofErr w:type="spellStart"/>
      <w:r w:rsidRPr="00604DCC">
        <w:rPr>
          <w:rFonts w:ascii="Tahoma" w:hAnsi="Tahoma" w:cs="Tahoma"/>
        </w:rPr>
        <w:t>noncommercial</w:t>
      </w:r>
      <w:proofErr w:type="spellEnd"/>
      <w:r w:rsidRPr="00604DCC">
        <w:rPr>
          <w:rFonts w:ascii="Tahoma" w:hAnsi="Tahoma" w:cs="Tahoma"/>
        </w:rPr>
        <w:t xml:space="preserve">, use of the Website. You may not copy, </w:t>
      </w:r>
      <w:proofErr w:type="gramStart"/>
      <w:r w:rsidRPr="00604DCC">
        <w:rPr>
          <w:rFonts w:ascii="Tahoma" w:hAnsi="Tahoma" w:cs="Tahoma"/>
        </w:rPr>
        <w:t>reproduce,</w:t>
      </w:r>
      <w:r w:rsidR="00914C63" w:rsidRPr="00604DCC">
        <w:rPr>
          <w:rFonts w:ascii="Tahoma" w:hAnsi="Tahoma" w:cs="Tahoma"/>
        </w:rPr>
        <w:t xml:space="preserve">  </w:t>
      </w:r>
      <w:r w:rsidRPr="00604DCC">
        <w:rPr>
          <w:rFonts w:ascii="Tahoma" w:hAnsi="Tahoma" w:cs="Tahoma"/>
        </w:rPr>
        <w:t>transmit</w:t>
      </w:r>
      <w:proofErr w:type="gramEnd"/>
      <w:r w:rsidRPr="00604DCC">
        <w:rPr>
          <w:rFonts w:ascii="Tahoma" w:hAnsi="Tahoma" w:cs="Tahoma"/>
        </w:rPr>
        <w:t xml:space="preserve">, distribute, or create derivative works of such content or information </w:t>
      </w:r>
      <w:proofErr w:type="spellStart"/>
      <w:r w:rsidRPr="00604DCC">
        <w:rPr>
          <w:rFonts w:ascii="Tahoma" w:hAnsi="Tahoma" w:cs="Tahoma"/>
        </w:rPr>
        <w:t>withoutexpress</w:t>
      </w:r>
      <w:proofErr w:type="spellEnd"/>
      <w:r w:rsidRPr="00604DCC">
        <w:rPr>
          <w:rFonts w:ascii="Tahoma" w:hAnsi="Tahoma" w:cs="Tahoma"/>
        </w:rPr>
        <w:t xml:space="preserve"> written authorization from [Business Name] or the applicable third party (if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third party content is at issue).</w:t>
      </w:r>
    </w:p>
    <w:p w14:paraId="6A9FD7D5" w14:textId="417F8C7C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Posting. By posting, storing, or transmitting any content on the Website, you hereby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grant [Business Name] a perpetual, worldwide, non-exclusive, royalty-free,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assignable, right and license to use, copy, display, perform, create derivative works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from, distribute, have distributed, transmit and assign such content in any form, in all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media now known or hereinafter created, anywhere in the world. [Business Name]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does not have the ability to control the nature of the user-generated content offered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through the Website. You are solely responsible for your interactions with other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users of the Website and any content you post. [Business Name] is not liable for any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damage or harm resulting from any posts by or interactions between users.</w:t>
      </w:r>
    </w:p>
    <w:p w14:paraId="4DA8CB98" w14:textId="21B94E4E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[Business Name] reserves the right, but has no obligation, to monitor interactions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between and among users of the Website and to remove any content [Business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 xml:space="preserve">Name] deems objectionable, in </w:t>
      </w:r>
      <w:proofErr w:type="spellStart"/>
      <w:r w:rsidRPr="00604DCC">
        <w:rPr>
          <w:rFonts w:ascii="Tahoma" w:hAnsi="Tahoma" w:cs="Tahoma"/>
        </w:rPr>
        <w:t>MuscleUP</w:t>
      </w:r>
      <w:proofErr w:type="spellEnd"/>
      <w:r w:rsidRPr="00604DCC">
        <w:rPr>
          <w:rFonts w:ascii="Tahoma" w:hAnsi="Tahoma" w:cs="Tahoma"/>
        </w:rPr>
        <w:t xml:space="preserve"> Nutrition 's sole discretion.</w:t>
      </w:r>
      <w:r w:rsidR="00914C63" w:rsidRPr="00604DCC">
        <w:rPr>
          <w:rFonts w:ascii="Tahoma" w:hAnsi="Tahoma" w:cs="Tahoma"/>
        </w:rPr>
        <w:t xml:space="preserve">  </w:t>
      </w:r>
    </w:p>
    <w:p w14:paraId="5F97666D" w14:textId="77777777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III. DISCLAIMER OF WARRANTIES</w:t>
      </w:r>
    </w:p>
    <w:p w14:paraId="4E414621" w14:textId="77777777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YOUR USE OF THIS WEBSITE AND/OR PRODUCTS ARE AT YOUR SOLE RISK.</w:t>
      </w:r>
    </w:p>
    <w:p w14:paraId="392C345C" w14:textId="77777777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THE WEBSITE AND PRODUCTS ARE OFFERED ON AN "AS IS" AND "AS</w:t>
      </w:r>
    </w:p>
    <w:p w14:paraId="6FE17520" w14:textId="77777777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AVAILABLE" BASIS. [Business Name] EXPRESSLY DISCLAIMS ALL</w:t>
      </w:r>
    </w:p>
    <w:p w14:paraId="3757464F" w14:textId="77777777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WARRANTIES OF ANY KIND, WHETHER EXPRESS OR IMPLIED, INCLUDING,</w:t>
      </w:r>
    </w:p>
    <w:p w14:paraId="2A311DF1" w14:textId="77777777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BUT NOT LIMITED TO, IMPLIED WARRANTIES OF MERCHANTABILITY,</w:t>
      </w:r>
    </w:p>
    <w:p w14:paraId="395666D7" w14:textId="77777777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FITNESS FOR A PARTICULAR PURPOSE AND NON-INFRINGEMENT WITH</w:t>
      </w:r>
    </w:p>
    <w:p w14:paraId="42B41A1A" w14:textId="77777777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lastRenderedPageBreak/>
        <w:t>RESPECT TO THE PRODUCTS OR WEBSITE CONTENT, OR ANY RELIANCE</w:t>
      </w:r>
    </w:p>
    <w:p w14:paraId="125A22AD" w14:textId="77777777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UPON OR USE OF THE WEBSITE CONTENT OR PRODUCTS. ("PRODUCTS"</w:t>
      </w:r>
    </w:p>
    <w:p w14:paraId="26F10869" w14:textId="77777777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INCLUDE TRIAL PRODUCTS.)</w:t>
      </w:r>
    </w:p>
    <w:p w14:paraId="07DC7B84" w14:textId="77777777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WITHOUT LIMITING THE GENERALITY OF THE FOREGOING, [Business Name]</w:t>
      </w:r>
    </w:p>
    <w:p w14:paraId="307B227D" w14:textId="77777777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MAKES NO WARRANTY:</w:t>
      </w:r>
    </w:p>
    <w:p w14:paraId="7EE6DD56" w14:textId="77777777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THAT THE INFORMATION PROVIDED ON THIS WEBSITE IS ACCURATE,</w:t>
      </w:r>
    </w:p>
    <w:p w14:paraId="79C63AD4" w14:textId="77777777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RELIABLE, COMPLETE, OR TIMELY.</w:t>
      </w:r>
    </w:p>
    <w:p w14:paraId="44CBCA55" w14:textId="77777777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THAT THE LINKS TO THIRD-PARTY WEBSITES ARE TO INFORMATION THAT IS</w:t>
      </w:r>
    </w:p>
    <w:p w14:paraId="591DE755" w14:textId="77777777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ACCURATE, RELIABLE, COMPLETE, OR TIMELY.</w:t>
      </w:r>
    </w:p>
    <w:p w14:paraId="6B409A84" w14:textId="77777777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NO ADVICE OR INFORMATION, WHETHER ORAL OR WRITTEN, OBTAINED BY</w:t>
      </w:r>
    </w:p>
    <w:p w14:paraId="2874B6B6" w14:textId="77777777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YOU FROM THIS WEBSITE WILL CREATE ANY WARRANTY NOT EXPRESSLY</w:t>
      </w:r>
    </w:p>
    <w:p w14:paraId="2092283B" w14:textId="77777777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STATED HEREIN.</w:t>
      </w:r>
    </w:p>
    <w:p w14:paraId="776C1EF1" w14:textId="5DC79F3D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AS TO THE RESULTS THAT MAY BE OBTAINED FROM THE USE OF THE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PRODUCTS OR THAT DEFECTS IN PRODUCTS WILL BE CORRECTED.</w:t>
      </w:r>
    </w:p>
    <w:p w14:paraId="09EBFE96" w14:textId="77777777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REGARDING ANY PRODUCTS PURCHASED OR OBTAINED THROUGH THE</w:t>
      </w:r>
    </w:p>
    <w:p w14:paraId="3D927DDC" w14:textId="77777777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WEBSITE.</w:t>
      </w:r>
    </w:p>
    <w:p w14:paraId="5D649A35" w14:textId="50D0C4D2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SOME JURISDICTIONS DO NOT ALLOW THE EXCLUSION OF CERTAIN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WARRANTIES, SO SOME OF THE ABOVE EXCLUSIONS MAY NOT APPLY TO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YOU.</w:t>
      </w:r>
    </w:p>
    <w:p w14:paraId="777CD0DF" w14:textId="77777777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IV. LIMITATION OF LIABILITY</w:t>
      </w:r>
    </w:p>
    <w:p w14:paraId="651243EE" w14:textId="6E7B489B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[Business Name] ENTIRE LIABILITY, AND YOUR EXCLUSIVE REMEDY, IN LAW,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IN EQUITY, OR OTHWERWISE, WITH RESPECT TO THE WEBSITE CONTENT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AND PRODUCTS AND/OR FOR ANY BREACH OF THIS AGREEMENT IS SOLELY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LIMITED TO THE AMOUNT YOU PAID, LESS SHIPPING AND HANDLING, FOR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PRODUCTS PURCHASED VIA THE WEBSITE.</w:t>
      </w:r>
    </w:p>
    <w:p w14:paraId="5F232432" w14:textId="254F9CD2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[Business Name] WILL NOT BE LIABLE FOR ANY DIRECT, INDIRECT,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INCIDENTAL, SPECIAL OR CONSEQUENTIAL DAMAGES IN CONNECTION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WITH THIS AGREEMENT OR THE PRODUCTS IN ANY MANNER, INCLUDING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LIABILITIES RESULTING FROM (1) THE USE OR THE INABILITY TO USE THE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WEBSITE CONTENT OR PRODUCTS; (2) THE COST OF PROCURING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SUBSTITUTE PRODUCTS OR CONTENT; (3) ANY PRODUCTS PURCHASED OR</w:t>
      </w:r>
    </w:p>
    <w:p w14:paraId="623071C5" w14:textId="77777777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OBTAINED OR TRANSACTIONS ENTERED INTO THROUGH THE WEBSITE; OR</w:t>
      </w:r>
    </w:p>
    <w:p w14:paraId="77898A13" w14:textId="77777777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(4) ANY LOST PROFITS YOU ALLEGE.</w:t>
      </w:r>
    </w:p>
    <w:p w14:paraId="7282F03D" w14:textId="77777777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SOME JURISDICTIONS DO NOT ALLOW THE LIMITATION OR EXCLUSION OF</w:t>
      </w:r>
    </w:p>
    <w:p w14:paraId="24473F62" w14:textId="77777777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LIABILITY FOR INCIDENTAL OR CONSEQUENTIAL DAMAGES SO SOME OF</w:t>
      </w:r>
    </w:p>
    <w:p w14:paraId="5C5769BE" w14:textId="77777777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THE ABOVE LIMITATIONS MAY NOT APPLY TO YOU.</w:t>
      </w:r>
    </w:p>
    <w:p w14:paraId="20808161" w14:textId="77777777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V. INDEMNIFICATION</w:t>
      </w:r>
    </w:p>
    <w:p w14:paraId="1695A2CE" w14:textId="77777777" w:rsidR="00914C63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lastRenderedPageBreak/>
        <w:t>You will release, indemnify, defend and hold harmless [Business Name], and any of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its contractors, agents, employees, officers, directors, shareholders, affiliates and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 xml:space="preserve">assigns from all liabilities, claims, damages, costs and expenses, </w:t>
      </w:r>
      <w:proofErr w:type="gramStart"/>
      <w:r w:rsidRPr="00604DCC">
        <w:rPr>
          <w:rFonts w:ascii="Tahoma" w:hAnsi="Tahoma" w:cs="Tahoma"/>
        </w:rPr>
        <w:t>including</w:t>
      </w:r>
      <w:r w:rsidR="00914C63" w:rsidRPr="00604DCC">
        <w:rPr>
          <w:rFonts w:ascii="Tahoma" w:hAnsi="Tahoma" w:cs="Tahoma"/>
        </w:rPr>
        <w:t xml:space="preserve">  </w:t>
      </w:r>
      <w:r w:rsidRPr="00604DCC">
        <w:rPr>
          <w:rFonts w:ascii="Tahoma" w:hAnsi="Tahoma" w:cs="Tahoma"/>
        </w:rPr>
        <w:t>reasonable</w:t>
      </w:r>
      <w:proofErr w:type="gramEnd"/>
      <w:r w:rsidRPr="00604DCC">
        <w:rPr>
          <w:rFonts w:ascii="Tahoma" w:hAnsi="Tahoma" w:cs="Tahoma"/>
        </w:rPr>
        <w:t xml:space="preserve"> attorneys' fees and expenses, of third parties relating to or arising out of</w:t>
      </w:r>
    </w:p>
    <w:p w14:paraId="26522B8A" w14:textId="77777777" w:rsidR="00914C63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(1) this Agreement or the breach of your warranties, representations and obligations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under this Agreement; (2) the Website content or your use of the Website content;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(3) the Products or your use of the Products (including Trial Products); (4) any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intellectual property or other proprietary right of any person or entity; (5) your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violation of any provision of this Agreement; or (6) any information or data you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supplied to [Business Name]. When [Business Name] is threatened with suit or sued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by a third party, [Business Name] may seek written assurances from you concerning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your promise to indemnify [Business Name]; your failure to provide such assurances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may be considered by [Business Name] to be a material breach of this Agreement.</w:t>
      </w:r>
      <w:r w:rsidR="00914C63" w:rsidRPr="00604DCC">
        <w:rPr>
          <w:rFonts w:ascii="Tahoma" w:hAnsi="Tahoma" w:cs="Tahoma"/>
        </w:rPr>
        <w:t xml:space="preserve"> </w:t>
      </w:r>
    </w:p>
    <w:p w14:paraId="79A1A6D2" w14:textId="6AD8A4E0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 xml:space="preserve">[Business Name] will have the right to participate in any </w:t>
      </w:r>
      <w:proofErr w:type="spellStart"/>
      <w:r w:rsidRPr="00604DCC">
        <w:rPr>
          <w:rFonts w:ascii="Tahoma" w:hAnsi="Tahoma" w:cs="Tahoma"/>
        </w:rPr>
        <w:t>defense</w:t>
      </w:r>
      <w:proofErr w:type="spellEnd"/>
      <w:r w:rsidRPr="00604DCC">
        <w:rPr>
          <w:rFonts w:ascii="Tahoma" w:hAnsi="Tahoma" w:cs="Tahoma"/>
        </w:rPr>
        <w:t xml:space="preserve"> by you of a </w:t>
      </w:r>
      <w:proofErr w:type="spellStart"/>
      <w:r w:rsidRPr="00604DCC">
        <w:rPr>
          <w:rFonts w:ascii="Tahoma" w:hAnsi="Tahoma" w:cs="Tahoma"/>
        </w:rPr>
        <w:t>thirdparty</w:t>
      </w:r>
      <w:proofErr w:type="spellEnd"/>
      <w:r w:rsidRPr="00604DCC">
        <w:rPr>
          <w:rFonts w:ascii="Tahoma" w:hAnsi="Tahoma" w:cs="Tahoma"/>
        </w:rPr>
        <w:t xml:space="preserve"> claim related to your use of any of the Website content or Products, with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counsel of [Business Name] choice at its expense. [Business Name] will reasonably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 xml:space="preserve">cooperate in any </w:t>
      </w:r>
      <w:proofErr w:type="spellStart"/>
      <w:r w:rsidRPr="00604DCC">
        <w:rPr>
          <w:rFonts w:ascii="Tahoma" w:hAnsi="Tahoma" w:cs="Tahoma"/>
        </w:rPr>
        <w:t>defense</w:t>
      </w:r>
      <w:proofErr w:type="spellEnd"/>
      <w:r w:rsidRPr="00604DCC">
        <w:rPr>
          <w:rFonts w:ascii="Tahoma" w:hAnsi="Tahoma" w:cs="Tahoma"/>
        </w:rPr>
        <w:t xml:space="preserve"> by you of a third-party claim at your request and expense.</w:t>
      </w:r>
    </w:p>
    <w:p w14:paraId="19C6CA32" w14:textId="35415F54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You will have sole responsibility to defend [Business Name] against any claim, but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you must receive [Business Name] prior written consent regarding any related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settlement. The terms of this provision will survive any termination or cancellation of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 xml:space="preserve">this Agreement or your use of the Website or </w:t>
      </w:r>
      <w:proofErr w:type="spellStart"/>
      <w:r w:rsidRPr="00604DCC">
        <w:rPr>
          <w:rFonts w:ascii="Tahoma" w:hAnsi="Tahoma" w:cs="Tahoma"/>
        </w:rPr>
        <w:t>Produts</w:t>
      </w:r>
      <w:proofErr w:type="spellEnd"/>
      <w:r w:rsidRPr="00604DCC">
        <w:rPr>
          <w:rFonts w:ascii="Tahoma" w:hAnsi="Tahoma" w:cs="Tahoma"/>
        </w:rPr>
        <w:t>.</w:t>
      </w:r>
    </w:p>
    <w:p w14:paraId="7A47925D" w14:textId="77777777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VI. PRIVACY</w:t>
      </w:r>
    </w:p>
    <w:p w14:paraId="4D08CA3A" w14:textId="53746E3D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[Business Name] believes strongly in protecting user privacy and providing you with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 xml:space="preserve">notice of </w:t>
      </w:r>
      <w:proofErr w:type="spellStart"/>
      <w:r w:rsidRPr="00604DCC">
        <w:rPr>
          <w:rFonts w:ascii="Tahoma" w:hAnsi="Tahoma" w:cs="Tahoma"/>
        </w:rPr>
        <w:t>MuscleUP</w:t>
      </w:r>
      <w:proofErr w:type="spellEnd"/>
      <w:r w:rsidRPr="00604DCC">
        <w:rPr>
          <w:rFonts w:ascii="Tahoma" w:hAnsi="Tahoma" w:cs="Tahoma"/>
        </w:rPr>
        <w:t xml:space="preserve"> Nutrition 's use of data. Please refer to [Business Name] privacy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policy, incorporated by reference herein, that is posted on the Website.</w:t>
      </w:r>
    </w:p>
    <w:p w14:paraId="6542F034" w14:textId="77777777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VI. AGREEMENT TO BE BOUND</w:t>
      </w:r>
    </w:p>
    <w:p w14:paraId="5ABAAD12" w14:textId="111DDE68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By using this Website or ordering Products, you acknowledge that you have read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and agree to be bound by this Agreement and all terms and conditions on this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Website.</w:t>
      </w:r>
    </w:p>
    <w:p w14:paraId="468E7C29" w14:textId="77777777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VIII. GENERAL</w:t>
      </w:r>
    </w:p>
    <w:p w14:paraId="4D830850" w14:textId="2983C762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Force Majeure. [Business Name] will not be deemed in default hereunder or held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responsible for any cessation, interruption or delay in the performance of its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obligations hereunder due to earthquake, flood, fire, storm, natural disaster, act of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 xml:space="preserve">God, war, terrorism, armed conflict, </w:t>
      </w:r>
      <w:proofErr w:type="spellStart"/>
      <w:r w:rsidRPr="00604DCC">
        <w:rPr>
          <w:rFonts w:ascii="Tahoma" w:hAnsi="Tahoma" w:cs="Tahoma"/>
        </w:rPr>
        <w:t>labor</w:t>
      </w:r>
      <w:proofErr w:type="spellEnd"/>
      <w:r w:rsidRPr="00604DCC">
        <w:rPr>
          <w:rFonts w:ascii="Tahoma" w:hAnsi="Tahoma" w:cs="Tahoma"/>
        </w:rPr>
        <w:t xml:space="preserve"> strike, lockout, or boycott.</w:t>
      </w:r>
    </w:p>
    <w:p w14:paraId="0AE73568" w14:textId="47B06343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Cessation of Operation. [Business Name] may at any time, in its sole discretion and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without advance notice to you, cease operation of the Website and distribution of the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Products.</w:t>
      </w:r>
    </w:p>
    <w:p w14:paraId="0D6DDA71" w14:textId="7F6BC55B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Entire Agreement. This Agreement comprises the entire agreement between you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and [Business Name] and supersedes any prior agreements pertaining to the subject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matter contained herein.</w:t>
      </w:r>
    </w:p>
    <w:p w14:paraId="0300364C" w14:textId="4F50375C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Effect of Waiver. The failure of [Business Name] to exercise or enforce any right or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provision of this Agreement will not constitute a waiver of such right or provision. If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any provision of this Agreement is found by a court of competent jurisdiction to be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 xml:space="preserve">invalid, the parties nevertheless agree that the court should </w:t>
      </w:r>
      <w:proofErr w:type="spellStart"/>
      <w:r w:rsidRPr="00604DCC">
        <w:rPr>
          <w:rFonts w:ascii="Tahoma" w:hAnsi="Tahoma" w:cs="Tahoma"/>
        </w:rPr>
        <w:t>endeavor</w:t>
      </w:r>
      <w:proofErr w:type="spellEnd"/>
      <w:r w:rsidRPr="00604DCC">
        <w:rPr>
          <w:rFonts w:ascii="Tahoma" w:hAnsi="Tahoma" w:cs="Tahoma"/>
        </w:rPr>
        <w:t xml:space="preserve"> to give effect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 xml:space="preserve">to the parties' intentions as </w:t>
      </w:r>
      <w:r w:rsidRPr="00604DCC">
        <w:rPr>
          <w:rFonts w:ascii="Tahoma" w:hAnsi="Tahoma" w:cs="Tahoma"/>
        </w:rPr>
        <w:lastRenderedPageBreak/>
        <w:t>reflected in the provision, and the other provisions of this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Agreement remain in full force and effect.</w:t>
      </w:r>
    </w:p>
    <w:p w14:paraId="04E23306" w14:textId="54E00A5F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Governing Law; Jurisdiction. This Website originates from the [City, State]. This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Agreement will be governed by the laws of the State of [Law State Name] without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regard to its conflict of law principles to the contrary. Neither you nor [Business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Name] will commence or prosecute any suit, proceeding or claim to enforce the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provisions of this Agreement, to recover damages for breach of or default of this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Agreement, or otherwise arising under or by reason of this Agreement, other than in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courts located in State of [State Name]. By using this Website or ordering Products,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you consent to the jurisdiction and venue of such courts in connection with any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 xml:space="preserve">action, suit, proceeding or claim arising under or by reason of this Agreement. </w:t>
      </w:r>
      <w:proofErr w:type="gramStart"/>
      <w:r w:rsidRPr="00604DCC">
        <w:rPr>
          <w:rFonts w:ascii="Tahoma" w:hAnsi="Tahoma" w:cs="Tahoma"/>
        </w:rPr>
        <w:t xml:space="preserve">You 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hereby</w:t>
      </w:r>
      <w:proofErr w:type="gramEnd"/>
      <w:r w:rsidRPr="00604DCC">
        <w:rPr>
          <w:rFonts w:ascii="Tahoma" w:hAnsi="Tahoma" w:cs="Tahoma"/>
        </w:rPr>
        <w:t xml:space="preserve"> waive any right to trial by jury arising out of this Agreement and any related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documents.</w:t>
      </w:r>
    </w:p>
    <w:p w14:paraId="31EFBB87" w14:textId="6B4F987F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Statute of Limitation. You agree that regardless of any statute or law to the contrary,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any claim or cause of action arising out of or related to use of the Website or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Products or this Agreement must be filed within one (1) year after such claim or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cause of action arose or be forever barred.</w:t>
      </w:r>
      <w:r w:rsidR="00914C63" w:rsidRPr="00604DCC">
        <w:rPr>
          <w:rFonts w:ascii="Tahoma" w:hAnsi="Tahoma" w:cs="Tahoma"/>
        </w:rPr>
        <w:t xml:space="preserve"> </w:t>
      </w:r>
    </w:p>
    <w:p w14:paraId="2D39A565" w14:textId="77777777" w:rsidR="00914C63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Waiver of Class Action Rights. BY ENTERING INTO THIS AGREEMENT, YOU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HEREBY IRREVOCABLY WAIVE ANY RIGHT YOU MAY HAVE TO JOIN CLAIMS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WITH THOSE OF OTHER IN THE FORM OF A CLASS ACTION OR SIMILAR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PROCEDURAL DEVICE. ANY CLAIMS ARISING OUT OF, RELATING TO, OR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CONNECTION WITH THIS AGREEMENT MUST BE ASSERTED INDIVIDUALLY.</w:t>
      </w:r>
    </w:p>
    <w:p w14:paraId="454EBC76" w14:textId="1C21B782" w:rsidR="0080043A" w:rsidRPr="00604DCC" w:rsidRDefault="00914C63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 xml:space="preserve"> </w:t>
      </w:r>
      <w:r w:rsidR="0080043A" w:rsidRPr="00604DCC">
        <w:rPr>
          <w:rFonts w:ascii="Tahoma" w:hAnsi="Tahoma" w:cs="Tahoma"/>
        </w:rPr>
        <w:t>Termination. [Business Name] reserves the right to terminate your access to the</w:t>
      </w:r>
      <w:r w:rsidRPr="00604DCC">
        <w:rPr>
          <w:rFonts w:ascii="Tahoma" w:hAnsi="Tahoma" w:cs="Tahoma"/>
        </w:rPr>
        <w:t xml:space="preserve"> </w:t>
      </w:r>
      <w:r w:rsidR="0080043A" w:rsidRPr="00604DCC">
        <w:rPr>
          <w:rFonts w:ascii="Tahoma" w:hAnsi="Tahoma" w:cs="Tahoma"/>
        </w:rPr>
        <w:t>Website if it reasonably believes, in its sole discretion, that you have breached any</w:t>
      </w:r>
      <w:r w:rsidRPr="00604DCC">
        <w:rPr>
          <w:rFonts w:ascii="Tahoma" w:hAnsi="Tahoma" w:cs="Tahoma"/>
        </w:rPr>
        <w:t xml:space="preserve"> </w:t>
      </w:r>
      <w:r w:rsidR="0080043A" w:rsidRPr="00604DCC">
        <w:rPr>
          <w:rFonts w:ascii="Tahoma" w:hAnsi="Tahoma" w:cs="Tahoma"/>
        </w:rPr>
        <w:t>of the terms and conditions of this Agreement. Following termination, you will not be</w:t>
      </w:r>
      <w:r w:rsidRPr="00604DCC">
        <w:rPr>
          <w:rFonts w:ascii="Tahoma" w:hAnsi="Tahoma" w:cs="Tahoma"/>
        </w:rPr>
        <w:t xml:space="preserve"> </w:t>
      </w:r>
      <w:r w:rsidR="0080043A" w:rsidRPr="00604DCC">
        <w:rPr>
          <w:rFonts w:ascii="Tahoma" w:hAnsi="Tahoma" w:cs="Tahoma"/>
        </w:rPr>
        <w:t xml:space="preserve">permitted to use the Website and [Business Name] may, in its sole discretion </w:t>
      </w:r>
      <w:proofErr w:type="gramStart"/>
      <w:r w:rsidR="0080043A" w:rsidRPr="00604DCC">
        <w:rPr>
          <w:rFonts w:ascii="Tahoma" w:hAnsi="Tahoma" w:cs="Tahoma"/>
        </w:rPr>
        <w:t>and</w:t>
      </w:r>
      <w:r w:rsidRPr="00604DCC">
        <w:rPr>
          <w:rFonts w:ascii="Tahoma" w:hAnsi="Tahoma" w:cs="Tahoma"/>
        </w:rPr>
        <w:t xml:space="preserve">  </w:t>
      </w:r>
      <w:r w:rsidR="0080043A" w:rsidRPr="00604DCC">
        <w:rPr>
          <w:rFonts w:ascii="Tahoma" w:hAnsi="Tahoma" w:cs="Tahoma"/>
        </w:rPr>
        <w:t>without</w:t>
      </w:r>
      <w:proofErr w:type="gramEnd"/>
      <w:r w:rsidR="0080043A" w:rsidRPr="00604DCC">
        <w:rPr>
          <w:rFonts w:ascii="Tahoma" w:hAnsi="Tahoma" w:cs="Tahoma"/>
        </w:rPr>
        <w:t xml:space="preserve"> advance notice to you, cancel any outstanding orders for Products. If your</w:t>
      </w:r>
      <w:r w:rsidRPr="00604DCC">
        <w:rPr>
          <w:rFonts w:ascii="Tahoma" w:hAnsi="Tahoma" w:cs="Tahoma"/>
        </w:rPr>
        <w:t xml:space="preserve"> </w:t>
      </w:r>
      <w:r w:rsidR="0080043A" w:rsidRPr="00604DCC">
        <w:rPr>
          <w:rFonts w:ascii="Tahoma" w:hAnsi="Tahoma" w:cs="Tahoma"/>
        </w:rPr>
        <w:t>access to the Website is terminated, [Business Name] reserves the right to exercise</w:t>
      </w:r>
      <w:r w:rsidRPr="00604DCC">
        <w:rPr>
          <w:rFonts w:ascii="Tahoma" w:hAnsi="Tahoma" w:cs="Tahoma"/>
        </w:rPr>
        <w:t xml:space="preserve"> </w:t>
      </w:r>
      <w:r w:rsidR="0080043A" w:rsidRPr="00604DCC">
        <w:rPr>
          <w:rFonts w:ascii="Tahoma" w:hAnsi="Tahoma" w:cs="Tahoma"/>
        </w:rPr>
        <w:t>whatever means it deems necessary to prevent unauthorized access of the Website.</w:t>
      </w:r>
      <w:r w:rsidRPr="00604DCC">
        <w:rPr>
          <w:rFonts w:ascii="Tahoma" w:hAnsi="Tahoma" w:cs="Tahoma"/>
        </w:rPr>
        <w:t xml:space="preserve"> </w:t>
      </w:r>
      <w:r w:rsidR="0080043A" w:rsidRPr="00604DCC">
        <w:rPr>
          <w:rFonts w:ascii="Tahoma" w:hAnsi="Tahoma" w:cs="Tahoma"/>
        </w:rPr>
        <w:t xml:space="preserve">This Agreement will survive indefinitely unless and until [Business Name] </w:t>
      </w:r>
      <w:proofErr w:type="gramStart"/>
      <w:r w:rsidR="0080043A" w:rsidRPr="00604DCC">
        <w:rPr>
          <w:rFonts w:ascii="Tahoma" w:hAnsi="Tahoma" w:cs="Tahoma"/>
        </w:rPr>
        <w:t>chooses,</w:t>
      </w:r>
      <w:r w:rsidRPr="00604DCC">
        <w:rPr>
          <w:rFonts w:ascii="Tahoma" w:hAnsi="Tahoma" w:cs="Tahoma"/>
        </w:rPr>
        <w:t xml:space="preserve">  </w:t>
      </w:r>
      <w:r w:rsidR="0080043A" w:rsidRPr="00604DCC">
        <w:rPr>
          <w:rFonts w:ascii="Tahoma" w:hAnsi="Tahoma" w:cs="Tahoma"/>
        </w:rPr>
        <w:t>in</w:t>
      </w:r>
      <w:proofErr w:type="gramEnd"/>
      <w:r w:rsidR="0080043A" w:rsidRPr="00604DCC">
        <w:rPr>
          <w:rFonts w:ascii="Tahoma" w:hAnsi="Tahoma" w:cs="Tahoma"/>
        </w:rPr>
        <w:t xml:space="preserve"> its sole discretion and without advance to you, to terminate it.</w:t>
      </w:r>
    </w:p>
    <w:p w14:paraId="4F1E9E44" w14:textId="7C77BD36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Domestic Use. [Business Name] makes no representation that the Website or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Products are appropriate or available for use in locations outside India. Users who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access the Website from outside India do so at their own risk and initiative and must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bear all responsibility for compliance with any applicable local laws.</w:t>
      </w:r>
    </w:p>
    <w:p w14:paraId="25D06AAE" w14:textId="552BE047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 xml:space="preserve">Assignment. You may not assign your rights and obligations under this Agreement </w:t>
      </w:r>
      <w:proofErr w:type="gramStart"/>
      <w:r w:rsidRPr="00604DCC">
        <w:rPr>
          <w:rFonts w:ascii="Tahoma" w:hAnsi="Tahoma" w:cs="Tahoma"/>
        </w:rPr>
        <w:t>to</w:t>
      </w:r>
      <w:r w:rsidR="00914C63" w:rsidRPr="00604DCC">
        <w:rPr>
          <w:rFonts w:ascii="Tahoma" w:hAnsi="Tahoma" w:cs="Tahoma"/>
        </w:rPr>
        <w:t xml:space="preserve">  </w:t>
      </w:r>
      <w:r w:rsidRPr="00604DCC">
        <w:rPr>
          <w:rFonts w:ascii="Tahoma" w:hAnsi="Tahoma" w:cs="Tahoma"/>
        </w:rPr>
        <w:t>anyone</w:t>
      </w:r>
      <w:proofErr w:type="gramEnd"/>
      <w:r w:rsidRPr="00604DCC">
        <w:rPr>
          <w:rFonts w:ascii="Tahoma" w:hAnsi="Tahoma" w:cs="Tahoma"/>
        </w:rPr>
        <w:t>. [Business Name] may assign its rights and obligations under this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Agreement in its sole discretion and without advance notice to you.</w:t>
      </w:r>
    </w:p>
    <w:p w14:paraId="62ED26E9" w14:textId="571932F7" w:rsidR="0080043A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BY USING THIS WEBSITE OR ORDERING PRODUCTS FROM THIS WEBSITE YOU</w:t>
      </w:r>
      <w:r w:rsidR="00914C63" w:rsidRPr="00604DCC">
        <w:rPr>
          <w:rFonts w:ascii="Tahoma" w:hAnsi="Tahoma" w:cs="Tahoma"/>
        </w:rPr>
        <w:t xml:space="preserve"> </w:t>
      </w:r>
      <w:r w:rsidRPr="00604DCC">
        <w:rPr>
          <w:rFonts w:ascii="Tahoma" w:hAnsi="Tahoma" w:cs="Tahoma"/>
        </w:rPr>
        <w:t>AGREE</w:t>
      </w:r>
    </w:p>
    <w:p w14:paraId="3EFAB434" w14:textId="77777777" w:rsidR="004238E8" w:rsidRPr="00604DCC" w:rsidRDefault="0080043A" w:rsidP="0080043A">
      <w:pPr>
        <w:jc w:val="both"/>
        <w:rPr>
          <w:rFonts w:ascii="Tahoma" w:hAnsi="Tahoma" w:cs="Tahoma"/>
        </w:rPr>
      </w:pPr>
      <w:r w:rsidRPr="00604DCC">
        <w:rPr>
          <w:rFonts w:ascii="Tahoma" w:hAnsi="Tahoma" w:cs="Tahoma"/>
        </w:rPr>
        <w:t>TO BE BOUND BY ALL OF THE TERMS AND CONDITIONS OF THIS AGREEMENT.</w:t>
      </w:r>
    </w:p>
    <w:sectPr w:rsidR="004238E8" w:rsidRPr="00604D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zMLO0MLQ0NrewMDdV0lEKTi0uzszPAykwrAUA7aK4pywAAAA="/>
  </w:docVars>
  <w:rsids>
    <w:rsidRoot w:val="003D7619"/>
    <w:rsid w:val="003D7619"/>
    <w:rsid w:val="004238E8"/>
    <w:rsid w:val="00604DCC"/>
    <w:rsid w:val="0080043A"/>
    <w:rsid w:val="00807EE2"/>
    <w:rsid w:val="00914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013F08"/>
  <w15:chartTrackingRefBased/>
  <w15:docId w15:val="{6CE07263-55F6-429C-91BA-315809554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4C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2184</Words>
  <Characters>12453</Characters>
  <Application>Microsoft Office Word</Application>
  <DocSecurity>0</DocSecurity>
  <Lines>103</Lines>
  <Paragraphs>29</Paragraphs>
  <ScaleCrop>false</ScaleCrop>
  <Company/>
  <LinksUpToDate>false</LinksUpToDate>
  <CharactersWithSpaces>14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osh Damania</dc:creator>
  <cp:keywords/>
  <dc:description/>
  <cp:lastModifiedBy>Sharp Spider</cp:lastModifiedBy>
  <cp:revision>6</cp:revision>
  <dcterms:created xsi:type="dcterms:W3CDTF">2020-01-08T09:49:00Z</dcterms:created>
  <dcterms:modified xsi:type="dcterms:W3CDTF">2020-03-26T09:03:00Z</dcterms:modified>
</cp:coreProperties>
</file>